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edi3-json-ld-project-output"/>
      <w:r>
        <w:t xml:space="preserve">EDI3 JSON-LD Project Output</w:t>
      </w:r>
      <w:bookmarkEnd w:id="31"/>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1"/>
      </w:pPr>
      <w:bookmarkStart w:id="32" w:name="related-material"/>
      <w:r>
        <w:t xml:space="preserve">Related Material</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8-23T22:03:17Z</dcterms:created>
  <dcterms:modified xsi:type="dcterms:W3CDTF">2020-08-23T22: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